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stefano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gerola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Desenzano del Garda, BS, Italia Medole, MN, Itali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Medole, MN, Itali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04/02/2005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319610586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stefano.gibby05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05/07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05/07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05/07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05/07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